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ทุกท่าน และนักเรียนปลายทางทุกคนค่ะ วันนี้พบกับคุณครูคณิตา หนุนอนันต์ และครูช่วยตอบนะคะ คุณครูปรเมษฐคะ ช่วยตอบเด็ก ๆ หน่อยสิคะ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จะหวาน น่าสนใจมากน้อยเพียงใด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หยิบสมุดขึ้นมาค่ะ ปากกานะ หยิบ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เอาล่ะค่ะ ก่อนที่เราจะมาเรียนกันในเรื่องคำ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ให้นักเรียนนะคะ แต่งประโยคจากภาพ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</w:t>
      </w:r>
    </w:p>
    <w:p>
      <w:pPr>
        <w:pStyle w:val="BodyText"/>
      </w:pPr>
      <w:r>
        <w:t xml:space="preserve">(คุณครูคณิตา) เป็นภาพคนใช่ไหมลูก เป็นภาพคน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อวุโสน้อยกว่าใช่ไหม เด็ก ๆ แต่งประโยค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ดูสิตรงนี่ ให้ประโ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4:08:10Z</dcterms:created>
  <dcterms:modified xsi:type="dcterms:W3CDTF">2022-04-08T04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1 น.</vt:lpwstr>
  </property>
  <property fmtid="{D5CDD505-2E9C-101B-9397-08002B2CF9AE}" pid="3" name="subtitle">
    <vt:lpwstr/>
  </property>
</Properties>
</file>